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w:t>
      </w:r>
      <w:ins w:id="18" w:author="Diane Edwards" w:date="2020-09-23T11:27:00Z">
        <w:r>
          <w:rPr/>
          <w:t xml:space="preserve"> also</w:t>
        </w:r>
      </w:ins>
      <w:r>
        <w:rPr/>
        <w:t xml:space="preserve">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9" w:author="Diane Edwards" w:date="2020-09-23T11:58:00Z">
        <w:r>
          <w:rPr/>
          <w:t>-</w:t>
        </w:r>
      </w:ins>
      <w:del w:id="20"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21"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w:t>
      </w:r>
      <w:ins w:id="22"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commentRangeEnd w:id="35"/>
      <w:r>
        <w:commentReference w:id="35"/>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3"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4"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6"/>
      <w:r>
        <w:rPr/>
        <w:t>(resulting in strong concurvity)</w:t>
      </w:r>
      <w:r>
        <w:rPr/>
      </w:r>
      <w:commentRangeEnd w:id="36"/>
      <w:r>
        <w:commentReference w:id="36"/>
      </w:r>
      <w:r>
        <w:rPr/>
        <w:commentReference w:id="37"/>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8"/>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5"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ins w:id="26" w:author="Samuel Robinson" w:date="2020-10-02T14:47:40Z">
        <w:commentRangeEnd w:id="38"/>
        <w:r>
          <w:commentReference w:id="38"/>
        </w:r>
        <w:r>
          <w:rPr/>
          <w:commentReference w:id="39"/>
        </w:r>
      </w:ins>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0"/>
      <w:r>
        <w:rPr/>
        <w:t>activity density</w:t>
      </w:r>
      <w:r>
        <w:rPr/>
      </w:r>
      <w:ins w:id="27" w:author="Samuel Robinson" w:date="2020-10-02T14:41:47Z">
        <w:commentRangeEnd w:id="40"/>
        <w:r>
          <w:commentReference w:id="40"/>
        </w:r>
        <w:r>
          <w:rPr/>
          <w:commentReference w:id="41"/>
        </w:r>
      </w:ins>
      <w:r>
        <w:rPr/>
        <w:t xml:space="preserve">. Lines and dots represent means, and bars and shaded regions represent 95% confidence intervals (1.96 x SE). Coloured regions represent early-, mid-, and late-season effects (red, </w:t>
      </w:r>
      <w:commentRangeStart w:id="42"/>
      <w:r>
        <w:rPr/>
        <w:t>green</w:t>
      </w:r>
      <w:r>
        <w:rPr/>
      </w:r>
      <w:ins w:id="28" w:author="Samuel Robinson" w:date="2020-10-02T14:42:04Z">
        <w:commentRangeEnd w:id="42"/>
        <w:r>
          <w:commentReference w:id="42"/>
        </w:r>
        <w:r>
          <w:rPr/>
          <w:commentReference w:id="43"/>
        </w:r>
      </w:ins>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4"/>
      <w:r>
        <w:rPr/>
        <w:t xml:space="preserve">Landscape influence </w:t>
      </w:r>
      <w:r>
        <w:rPr/>
      </w:r>
      <w:ins w:id="29" w:author="Samuel Robinson" w:date="2020-10-02T14:42:48Z">
        <w:commentRangeEnd w:id="44"/>
        <w:r>
          <w:commentReference w:id="44"/>
        </w:r>
        <w:r>
          <w:rPr/>
          <w:commentReference w:id="45"/>
        </w:r>
      </w:ins>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6"/>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ins w:id="30" w:author="Samuel Robinson" w:date="2020-10-02T14:57:46Z">
        <w:commentRangeEnd w:id="46"/>
        <w:r>
          <w:commentReference w:id="46"/>
        </w:r>
        <w:r>
          <w:rPr/>
          <w:commentReference w:id="47"/>
        </w:r>
      </w:ins>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8"/>
      <w:r>
        <w:rPr/>
        <w:t xml:space="preserve">Landscape influence </w:t>
      </w:r>
      <w:r>
        <w:rPr/>
      </w:r>
      <w:commentRangeEnd w:id="48"/>
      <w:r>
        <w:commentReference w:id="48"/>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49"/>
      <w:r>
        <w:rPr/>
        <w:t>for model components</w:t>
      </w:r>
      <w:r>
        <w:rPr/>
      </w:r>
      <w:ins w:id="31" w:author="Samuel Robinson" w:date="2020-10-02T14:45:22Z">
        <w:commentRangeEnd w:id="49"/>
        <w:r>
          <w:commentReference w:id="49"/>
        </w:r>
        <w:r>
          <w:rPr/>
          <w:commentReference w:id="50"/>
        </w:r>
      </w:ins>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30"/>
        <w:gridCol w:w="2089"/>
        <w:gridCol w:w="1704"/>
        <w:gridCol w:w="1704"/>
        <w:gridCol w:w="2033"/>
      </w:tblGrid>
      <w:tr>
        <w:trPr/>
        <w:tc>
          <w:tcPr>
            <w:tcW w:w="1830"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89"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1"/>
            <w:r>
              <w:rPr/>
              <w:t>Trees/Shrubs</w:t>
            </w:r>
            <w:r>
              <w:rPr/>
            </w:r>
            <w:ins w:id="32" w:author="Samuel Robinson" w:date="2020-10-02T14:45:50Z">
              <w:commentRangeEnd w:id="51"/>
              <w:r>
                <w:commentReference w:id="51"/>
              </w:r>
              <w:r>
                <w:rPr/>
                <w:commentReference w:id="52"/>
              </w:r>
            </w:ins>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89"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33" w:author="Paul Galpern" w:date="2020-09-18T13:34:00Z">
        <w:r>
          <w:rPr/>
          <w:delText xml:space="preserve">to </w:delText>
        </w:r>
      </w:del>
      <w:r>
        <w:rPr/>
        <w:t>strongly</w:t>
      </w:r>
      <w:ins w:id="34"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3"/>
      <w:r>
        <w:rPr/>
        <w:t>some</w:t>
      </w:r>
      <w:r>
        <w:rPr/>
      </w:r>
      <w:commentRangeEnd w:id="53"/>
      <w:r>
        <w:commentReference w:id="53"/>
      </w:r>
      <w:r>
        <w:rPr/>
        <w:t xml:space="preserve"> support for our predictions of </w:t>
      </w:r>
      <w:commentRangeStart w:id="54"/>
      <w:r>
        <w:rPr/>
        <w:t>SNL (grass and wetland, woodlands, and road margins)</w:t>
      </w:r>
      <w:r>
        <w:rPr/>
      </w:r>
      <w:commentRangeEnd w:id="54"/>
      <w:r>
        <w:commentReference w:id="54"/>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5"/>
      <w:r>
        <w:rPr/>
        <w:t xml:space="preserve">While there was limited </w:t>
      </w:r>
      <w:r>
        <w:rPr/>
      </w:r>
      <w:commentRangeEnd w:id="55"/>
      <w:r>
        <w:commentReference w:id="55"/>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6"/>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57"/>
      <w:r>
        <w:rPr/>
        <w:t xml:space="preserve">for overwintering or winter foraging </w:t>
      </w:r>
      <w:r>
        <w:rPr/>
      </w:r>
      <w:commentRangeEnd w:id="57"/>
      <w:r>
        <w:commentReference w:id="57"/>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35"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36" w:author="Diane Edwards" w:date="2020-09-23T12:40:00Z">
        <w:r>
          <w:rPr/>
          <w:t>t</w:t>
        </w:r>
      </w:ins>
      <w:r>
        <w:rPr/>
        <w:t xml:space="preserve">, either through ballooning as juveniles (Richter 1970; Greenstone 1982) or through other long-distance </w:t>
      </w:r>
      <w:commentRangeStart w:id="58"/>
      <w:r>
        <w:rPr/>
        <w:t>travel</w:t>
      </w:r>
      <w:r>
        <w:rPr/>
      </w:r>
      <w:commentRangeEnd w:id="58"/>
      <w:r>
        <w:commentReference w:id="58"/>
      </w:r>
      <w:r>
        <w:rPr/>
        <w:t>.</w:t>
      </w:r>
      <w:commentRangeEnd w:id="56"/>
      <w:r>
        <w:commentReference w:id="56"/>
      </w:r>
      <w:r>
        <w:rPr/>
      </w:r>
    </w:p>
    <w:p>
      <w:pPr>
        <w:pStyle w:val="TextBody"/>
        <w:rPr/>
      </w:pPr>
      <w:commentRangeStart w:id="59"/>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0"/>
      <w:r>
        <w:rPr/>
        <w:t xml:space="preserve">grassy pivot corners </w:t>
      </w:r>
      <w:r>
        <w:rPr/>
      </w:r>
      <w:commentRangeEnd w:id="60"/>
      <w:r>
        <w:commentReference w:id="60"/>
      </w:r>
      <w:r>
        <w:rPr/>
        <w:t xml:space="preserve">and wetlands, but grasslands and </w:t>
      </w:r>
      <w:commentRangeStart w:id="61"/>
      <w:r>
        <w:rPr/>
        <w:t xml:space="preserve">wetlands </w:t>
      </w:r>
      <w:r>
        <w:rPr/>
      </w:r>
      <w:commentRangeEnd w:id="61"/>
      <w:r>
        <w:commentReference w:id="61"/>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59"/>
      <w:r>
        <w:commentReference w:id="59"/>
      </w:r>
      <w:r>
        <w:rPr/>
      </w:r>
    </w:p>
    <w:p>
      <w:pPr>
        <w:pStyle w:val="TextBody"/>
        <w:rPr/>
      </w:pPr>
      <w:commentRangeStart w:id="62"/>
      <w:r>
        <w:rPr/>
        <w:t>Many other stu</w:t>
      </w:r>
      <w:r>
        <w:rPr/>
      </w:r>
      <w:commentRangeEnd w:id="62"/>
      <w:r>
        <w:commentReference w:id="62"/>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63"/>
      <w:r>
        <w:rPr/>
        <w:t xml:space="preserve">Pardosa moesta </w:t>
      </w:r>
      <w:r>
        <w:rPr/>
      </w:r>
      <w:commentRangeEnd w:id="63"/>
      <w:r>
        <w:commentReference w:id="63"/>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5"/>
        <w:gridCol w:w="1410"/>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5"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0"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0"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0"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0"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0"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90"/>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9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90"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70"/>
        <w:gridCol w:w="1980"/>
        <w:gridCol w:w="900"/>
        <w:gridCol w:w="1020"/>
        <w:gridCol w:w="1650"/>
      </w:tblGrid>
      <w:tr>
        <w:trPr/>
        <w:tc>
          <w:tcPr>
            <w:tcW w:w="267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7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7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7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7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7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0"/>
        <w:gridCol w:w="1650"/>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40"/>
        <w:gridCol w:w="1920"/>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4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4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4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4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4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4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30"/>
        <w:gridCol w:w="1635"/>
        <w:gridCol w:w="1425"/>
        <w:gridCol w:w="1470"/>
      </w:tblGrid>
      <w:tr>
        <w:trPr/>
        <w:tc>
          <w:tcPr>
            <w:tcW w:w="3630"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7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5"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7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50"/>
        <w:gridCol w:w="1185"/>
        <w:gridCol w:w="975"/>
        <w:gridCol w:w="1020"/>
        <w:gridCol w:w="1530"/>
      </w:tblGrid>
      <w:tr>
        <w:trPr/>
        <w:tc>
          <w:tcPr>
            <w:tcW w:w="255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5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90"/>
        <w:gridCol w:w="1065"/>
        <w:gridCol w:w="1545"/>
        <w:gridCol w:w="1860"/>
      </w:tblGrid>
      <w:tr>
        <w:trPr/>
        <w:tc>
          <w:tcPr>
            <w:tcW w:w="3690"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9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37" w:author="Diane Edwards" w:date="2020-09-22T13:52:00Z">
        <w:r>
          <w:rPr>
            <w:i/>
          </w:rPr>
          <w:t>P</w:t>
        </w:r>
      </w:ins>
      <w:del w:id="38"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39" w:author="Diane Edwards" w:date="2020-09-22T13:52:00Z">
        <w:r>
          <w:rPr>
            <w:i/>
          </w:rPr>
          <w:t>P</w:t>
        </w:r>
      </w:ins>
      <w:del w:id="40"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41" w:author="Diane Edwards" w:date="2020-09-22T13:52:00Z">
        <w:r>
          <w:rPr>
            <w:i/>
          </w:rPr>
          <w:t>P</w:t>
        </w:r>
      </w:ins>
      <w:del w:id="42" w:author="Diane Edwards" w:date="2020-09-22T13:52:00Z">
        <w:r>
          <w:rPr>
            <w:i/>
          </w:rPr>
          <w:delText>p</w:delText>
        </w:r>
      </w:del>
      <w:r>
        <w:rPr>
          <w:i/>
        </w:rPr>
        <w:t>ardosa moesta</w:t>
      </w:r>
      <w:r>
        <w:rPr/>
        <w:t xml:space="preserve"> and </w:t>
      </w:r>
      <w:ins w:id="43" w:author="Diane Edwards" w:date="2020-09-22T13:53:00Z">
        <w:r>
          <w:rPr>
            <w:i/>
          </w:rPr>
          <w:t>P</w:t>
        </w:r>
      </w:ins>
      <w:del w:id="44"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45" w:author="Diane Edwards" w:date="2020-09-23T10:18:00Z">
        <w:r>
          <w:rPr/>
          <w:t xml:space="preserve">Spiders (Arachnida: Araneae) of the Canadian Prairies. </w:t>
        </w:r>
      </w:ins>
      <w:del w:id="46" w:author="Diane Edwards" w:date="2020-09-23T10:19:00Z">
        <w:r>
          <w:rPr/>
          <w:delText>Arthropods of Canadian grasslands</w:delText>
        </w:r>
      </w:del>
      <w:del w:id="47" w:author="Diane Edwards" w:date="2020-09-23T10:15:00Z">
        <w:r>
          <w:rPr/>
          <w:delText xml:space="preserve"> (Volume 3</w:delText>
        </w:r>
      </w:del>
      <w:del w:id="48" w:author="Diane Edwards" w:date="2020-09-23T10:19:00Z">
        <w:r>
          <w:rPr/>
          <w:delText xml:space="preserve">): </w:delText>
        </w:r>
      </w:del>
      <w:r>
        <w:rPr/>
        <w:commentReference w:id="64"/>
      </w:r>
      <w:del w:id="49" w:author="Diane Edwards" w:date="2020-09-23T10:18:00Z">
        <w:r>
          <w:rPr/>
          <w:delText>Biodiversity and systematics part 1</w:delText>
        </w:r>
      </w:del>
      <w:r>
        <w:rPr/>
        <w:t xml:space="preserve">. In: </w:t>
      </w:r>
      <w:r>
        <w:rPr>
          <w:i/>
        </w:rPr>
        <w:t xml:space="preserve">Arthropods of </w:t>
      </w:r>
      <w:del w:id="50" w:author="Diane Edwards" w:date="2020-09-22T12:35:00Z">
        <w:r>
          <w:rPr>
            <w:i/>
          </w:rPr>
          <w:delText xml:space="preserve">canadian </w:delText>
        </w:r>
      </w:del>
      <w:ins w:id="51" w:author="Diane Edwards" w:date="2020-09-22T12:35:00Z">
        <w:r>
          <w:rPr>
            <w:i/>
          </w:rPr>
          <w:t xml:space="preserve">Canadian </w:t>
        </w:r>
      </w:ins>
      <w:ins w:id="52" w:author="Diane Edwards" w:date="2020-09-23T10:17:00Z">
        <w:r>
          <w:rPr>
            <w:i/>
          </w:rPr>
          <w:t>G</w:t>
        </w:r>
      </w:ins>
      <w:del w:id="53" w:author="Diane Edwards" w:date="2020-09-23T10:17:00Z">
        <w:r>
          <w:rPr>
            <w:i/>
          </w:rPr>
          <w:delText>g</w:delText>
        </w:r>
      </w:del>
      <w:r>
        <w:rPr>
          <w:i/>
        </w:rPr>
        <w:t>rasslands (</w:t>
      </w:r>
      <w:ins w:id="54" w:author="Diane Edwards" w:date="2020-09-23T10:12:00Z">
        <w:r>
          <w:rPr>
            <w:i/>
          </w:rPr>
          <w:t>V</w:t>
        </w:r>
      </w:ins>
      <w:del w:id="55" w:author="Diane Edwards" w:date="2020-09-23T10:12:00Z">
        <w:r>
          <w:rPr>
            <w:i/>
          </w:rPr>
          <w:delText>v</w:delText>
        </w:r>
      </w:del>
      <w:r>
        <w:rPr>
          <w:i/>
        </w:rPr>
        <w:t xml:space="preserve">olume 3): Biodiversity and </w:t>
      </w:r>
      <w:ins w:id="56" w:author="Diane Edwards" w:date="2020-09-23T10:14:00Z">
        <w:r>
          <w:rPr>
            <w:i/>
          </w:rPr>
          <w:t>S</w:t>
        </w:r>
      </w:ins>
      <w:del w:id="57" w:author="Diane Edwards" w:date="2020-09-23T10:14:00Z">
        <w:r>
          <w:rPr>
            <w:i/>
          </w:rPr>
          <w:delText>s</w:delText>
        </w:r>
      </w:del>
      <w:r>
        <w:rPr>
          <w:i/>
        </w:rPr>
        <w:t xml:space="preserve">ystematics </w:t>
      </w:r>
      <w:ins w:id="58" w:author="Diane Edwards" w:date="2020-09-23T10:14:00Z">
        <w:r>
          <w:rPr>
            <w:i/>
          </w:rPr>
          <w:t>P</w:t>
        </w:r>
      </w:ins>
      <w:del w:id="59" w:author="Diane Edwards" w:date="2020-09-23T10:14:00Z">
        <w:r>
          <w:rPr>
            <w:i/>
          </w:rPr>
          <w:delText>p</w:delText>
        </w:r>
      </w:del>
      <w:r>
        <w:rPr>
          <w:i/>
        </w:rPr>
        <w:t>art 1</w:t>
      </w:r>
      <w:r>
        <w:rPr/>
        <w:t xml:space="preserve"> (</w:t>
      </w:r>
      <w:ins w:id="60" w:author="Diane Edwards" w:date="2020-09-23T10:14:00Z">
        <w:r>
          <w:rPr/>
          <w:t>E</w:t>
        </w:r>
      </w:ins>
      <w:del w:id="61"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62" w:author="Diane Edwards" w:date="2020-09-23T10:31:00Z">
        <w:r>
          <w:rPr/>
          <w:t>C</w:t>
        </w:r>
      </w:ins>
      <w:del w:id="63" w:author="Diane Edwards" w:date="2020-09-23T10:31:00Z">
        <w:r>
          <w:rPr/>
          <w:delText>c</w:delText>
        </w:r>
      </w:del>
      <w:r>
        <w:rPr/>
        <w:t xml:space="preserve">arabidae and </w:t>
      </w:r>
      <w:ins w:id="64" w:author="Diane Edwards" w:date="2020-09-23T10:31:00Z">
        <w:r>
          <w:rPr/>
          <w:t>A</w:t>
        </w:r>
      </w:ins>
      <w:del w:id="65"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66" w:author="Diane Edwards" w:date="2020-09-23T10:30:00Z">
        <w:r>
          <w:rPr/>
          <w:t>C</w:t>
        </w:r>
      </w:ins>
      <w:del w:id="67"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68" w:author="Diane Edwards" w:date="2020-09-23T10:30:00Z">
        <w:r>
          <w:rPr/>
          <w:t xml:space="preserve"> </w:t>
        </w:r>
      </w:ins>
      <w:r>
        <w:rPr/>
        <w:t>or even larger than</w:t>
      </w:r>
      <w:ins w:id="69"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70" w:author="Diane Edwards" w:date="2020-09-23T10:27:00Z">
        <w:r>
          <w:rPr>
            <w:i/>
          </w:rPr>
          <w:t>C</w:t>
        </w:r>
      </w:ins>
      <w:del w:id="71"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72" w:author="Diane Edwards" w:date="2020-09-22T12:38:00Z">
        <w:r>
          <w:rPr/>
          <w:t>E</w:t>
        </w:r>
      </w:ins>
      <w:del w:id="73"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Paul Galpern" w:date="2020-09-18T13:20:00Z" w:initials="PG">
    <w:p>
      <w:r>
        <w:rPr>
          <w:rFonts w:ascii="Liberation Serif" w:hAnsi="Liberation Serif" w:eastAsia="Segoe UI" w:cs="Tahoma"/>
          <w:lang w:val="en-US" w:eastAsia="en-US" w:bidi="en-US"/>
        </w:rPr>
        <w:t>I don’t think you need to repeat this.</w:t>
      </w:r>
    </w:p>
  </w:comment>
  <w:comment w:id="37"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8"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39" w:author="Samuel Robinson" w:date="2020-10-02T14:47:4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2/2020, 11:16): "..."</w:t>
      </w:r>
    </w:p>
    <w:p>
      <w:r>
        <w:rPr>
          <w:rFonts w:ascii="Liberation Serif" w:hAnsi="Liberation Serif" w:eastAsia="DejaVu Sans" w:cs="DejaVu Sans"/>
          <w:sz w:val="20"/>
          <w:lang w:val="en-US" w:eastAsia="en-US" w:bidi="ar-SA"/>
        </w:rPr>
        <w:t xml:space="preserve">Because of the nature of the functional regression, the effects aren’t easy to explain using +/-/n.s as they may be +/-/n.s. at different times and places but not at others. I don’t really like the term “significance” when it comes down to it, and I’ve avoided using it throughout the manuscript. </w:t>
      </w:r>
    </w:p>
  </w:comment>
  <w:comment w:id="40"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1" w:author="Samuel Robinson" w:date="2020-10-02T14:41:4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2" w:author="Diane Edwards" w:date="2020-09-24T10:59:00Z" w:initials="DE">
    <w:p>
      <w:r>
        <w:rPr>
          <w:rFonts w:ascii="Liberation Serif" w:hAnsi="Liberation Serif" w:eastAsia="DejaVu Sans" w:cs="DejaVu Sans"/>
          <w:lang w:val="en-US" w:eastAsia="en-US" w:bidi="en-US"/>
        </w:rPr>
        <w:t>Purple?</w:t>
      </w:r>
    </w:p>
  </w:comment>
  <w:comment w:id="43" w:author="Samuel Robinson" w:date="2020-10-02T14:42:04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4/2020, 10:59): "..."</w:t>
      </w:r>
    </w:p>
    <w:p>
      <w:r>
        <w:rPr>
          <w:rFonts w:ascii="Liberation Serif" w:hAnsi="Liberation Serif" w:eastAsia="DejaVu Sans" w:cs="DejaVu Sans"/>
          <w:sz w:val="20"/>
          <w:lang w:val="en-US" w:eastAsia="en-US" w:bidi="ar-SA"/>
        </w:rPr>
        <w:t>Changed</w:t>
      </w:r>
    </w:p>
  </w:comment>
  <w:comment w:id="44" w:author="Diane Edwards" w:date="2020-09-23T12:52:00Z" w:initials="DE">
    <w:p>
      <w:r>
        <w:rPr>
          <w:rFonts w:ascii="Liberation Serif" w:hAnsi="Liberation Serif" w:eastAsia="DejaVu Sans" w:cs="DejaVu Sans"/>
          <w:lang w:val="en-US" w:eastAsia="en-US" w:bidi="en-US"/>
        </w:rPr>
        <w:t>Pulse effect in graph a? Needed?</w:t>
      </w:r>
    </w:p>
  </w:comment>
  <w:comment w:id="45" w:author="Samuel Robinson" w:date="2020-10-02T14:42:4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6"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7" w:author="Samuel Robinson" w:date="2020-10-02T14:57:46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48"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49"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0" w:author="Samuel Robinson" w:date="2020-10-02T14:45:22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Paul Galpern (09/18/2020, 13:33): "..."</w:t>
      </w:r>
    </w:p>
    <w:p>
      <w:r>
        <w:rPr>
          <w:rFonts w:ascii="Liberation Serif" w:hAnsi="Liberation Serif" w:eastAsia="DejaVu Sans" w:cs="DejaVu Sans"/>
          <w:sz w:val="20"/>
          <w:lang w:val="en-US" w:eastAsia="en-US" w:bidi="ar-SA"/>
        </w:rPr>
        <w:t>Nakagawa’s R-squared</w:t>
      </w:r>
    </w:p>
  </w:comment>
  <w:comment w:id="51" w:author="Diane Edwards" w:date="2020-09-23T12:35:00Z" w:initials="DE">
    <w:p>
      <w:r>
        <w:rPr>
          <w:rFonts w:ascii="Liberation Serif" w:hAnsi="Liberation Serif" w:eastAsia="DejaVu Sans" w:cs="DejaVu Sans"/>
          <w:lang w:val="en-US" w:eastAsia="en-US" w:bidi="en-US"/>
        </w:rPr>
        <w:t xml:space="preserve">Woodlands? </w:t>
      </w:r>
    </w:p>
  </w:comment>
  <w:comment w:id="52" w:author="Samuel Robinson" w:date="2020-10-02T14:45:5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Diane Edwards (09/23/2020, 12:35): "..."</w:t>
      </w:r>
    </w:p>
    <w:p>
      <w:r>
        <w:rPr>
          <w:rFonts w:ascii="Liberation Serif" w:hAnsi="Liberation Serif" w:eastAsia="DejaVu Sans" w:cs="DejaVu Sans"/>
          <w:sz w:val="20"/>
          <w:lang w:val="en-US" w:eastAsia="en-US" w:bidi="ar-SA"/>
        </w:rPr>
        <w:t>Changed</w:t>
      </w:r>
    </w:p>
  </w:comment>
  <w:comment w:id="53"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4"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5"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7"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58" w:author="Diane Edwards" w:date="2020-09-23T12:47:00Z" w:initials="DE">
    <w:p>
      <w:r>
        <w:rPr>
          <w:rFonts w:ascii="Liberation Serif" w:hAnsi="Liberation Serif" w:eastAsia="DejaVu Sans" w:cs="DejaVu Sans"/>
          <w:lang w:val="en-US" w:eastAsia="en-US" w:bidi="en-US"/>
        </w:rPr>
        <w:t>Seems to be known to be wide spread</w:t>
      </w:r>
    </w:p>
  </w:comment>
  <w:comment w:id="56"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0" w:author="Diane Edwards" w:date="2020-09-23T12:48:00Z" w:initials="DE">
    <w:p>
      <w:r>
        <w:rPr>
          <w:rFonts w:ascii="Liberation Serif" w:hAnsi="Liberation Serif" w:eastAsia="DejaVu Sans" w:cs="DejaVu Sans"/>
          <w:lang w:val="en-US" w:eastAsia="en-US" w:bidi="en-US"/>
        </w:rPr>
        <w:t>What landscape feature was this embedded in?</w:t>
      </w:r>
    </w:p>
  </w:comment>
  <w:comment w:id="61"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59"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2"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3"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64"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02T17:43:18Z</dcterms:modified>
  <cp:revision>7</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